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Dear Hiring Manager,</w:t>
      </w:r>
    </w:p>
    <w:p>
      <w:pPr>
        <w:pStyle w:val="BodyText"/>
      </w:pPr>
      <w:r>
        <w:t xml:space="preserve">I am writing to express my enthusiastic interest in the Midwife position at [Hospital/Clinic Name], located in the vibrant and dynamic United States New York City. As a dedicated and compassionate Midwife with over [X years] of experience in providing holistic, patient-centered care, I am eager to contribute my skills and expertise to an organization that shares my commitment to maternal health and community well-being. New York City’s unique healthcare landscape, with its diverse population and fast-paced environment, presents both challenges and opportunities for Midwives like myself who strive to make a meaningful impact in the lives of women and their families.</w:t>
      </w:r>
    </w:p>
    <w:p>
      <w:pPr>
        <w:pStyle w:val="BodyText"/>
      </w:pPr>
      <w:r>
        <w:t xml:space="preserve">My journey as a Midwife began with a deep passion for supporting women through one of the most transformative experiences in their lives. I hold a [Degree, e.g., Master of Science in Midwifery] from [University Name], an institution accredited by the Accreditation Commission for Midwifery Education (ACME), and am certified as a Certified Nurse-Midwife (CNM) through the American Midwifery Certification Board. This rigorous academic and clinical training equipped me with the knowledge to manage low-risk pregnancies, assist in labor and delivery, provide postpartum care, and offer comprehensive women’s health services. In the United States New York City, where access to quality healthcare can vary significantly across neighborhoods, I am particularly motivated to bridge gaps in maternal care through education, advocacy, and culturally responsive practice.</w:t>
      </w:r>
    </w:p>
    <w:p>
      <w:pPr>
        <w:pStyle w:val="BodyText"/>
      </w:pPr>
      <w:r>
        <w:t xml:space="preserve">Over the years, I have worked in a variety of settings within the United States New York City area, including urban hospitals, community clinics, and independent birth centers. These experiences have honed my ability to navigate complex healthcare systems while maintaining a focus on individualized care. For example, at [Previous Employer], I collaborated with obstetricians and pediatricians to develop a prenatal education program tailored for immigrant communities, addressing language barriers and cultural sensitivities. This initiative not only improved patient outcomes but also fostered trust between providers and families from diverse backgrounds—a critical component of midwifery in a city as culturally rich as New York.</w:t>
      </w:r>
    </w:p>
    <w:p>
      <w:pPr>
        <w:pStyle w:val="BodyText"/>
      </w:pPr>
      <w:r>
        <w:t xml:space="preserve">What sets me apart as a Midwife is my unwavering commitment to empowering women through informed decision-making. In the United States New York City, where healthcare disparities persist, I believe that education is a cornerstone of equitable care. I have led workshops on topics such as natural birth options, breastfeeding support, and postpartum mental health, ensuring that patients are equipped with the tools to make choices aligned with their values and needs. My approach emphasizes continuity of care, building long-term relationships with patients to ensure they feel heard, respected, and supported throughout their reproductive journeys.</w:t>
      </w:r>
    </w:p>
    <w:p>
      <w:pPr>
        <w:pStyle w:val="BodyText"/>
      </w:pPr>
      <w:r>
        <w:t xml:space="preserve">Working in New York City has also taught me the importance of adaptability and resilience. The city’s healthcare environment is fast-paced, with high patient volumes and limited resources in some areas. I have consistently demonstrated the ability to thrive in such conditions while maintaining a focus on quality care. For instance, during the height of the pandemic, I transitioned to telehealth platforms to provide virtual prenatal consultations and mental health support, ensuring that patients could access critical services safely. This experience underscored my ability to innovate and remain flexible in response to evolving challenges—a skill that is vital for Midwives in today’s ever-changing healthcare landscape.</w:t>
      </w:r>
    </w:p>
    <w:p>
      <w:pPr>
        <w:pStyle w:val="BodyText"/>
      </w:pPr>
      <w:r>
        <w:t xml:space="preserve">As a Midwife in the United States New York City, I am deeply aware of the role we play in shaping public health outcomes. The city’s diverse population includes women from all walks of life, each with unique healthcare needs and cultural backgrounds. My experience working with Spanish-, Mandarin-, and Arabic-speaking communities has reinforced my belief that culturally competent care is not just a goal but a necessity. I am fluent in [Languages, if applicable] and have collaborated with interpreters to ensure effective communication, which is essential for building trust and delivering safe, respectful care.</w:t>
      </w:r>
    </w:p>
    <w:p>
      <w:pPr>
        <w:pStyle w:val="BodyText"/>
      </w:pPr>
      <w:r>
        <w:t xml:space="preserve">Beyond clinical skills, I bring strong interpersonal abilities that align with the values of [Hospital/Clinic Name]. I am a collaborative team player who thrives in environments where interdisciplinary cooperation is key. In previous roles, I have worked closely with nurses, physicians, and social workers to create comprehensive care plans that address both medical and psychosocial factors. This holistic approach is particularly vital in the United States New York City, where social determinants of health—such as housing insecurity or lack of transportation—can significantly impact a woman’s ability to access care.</w:t>
      </w:r>
    </w:p>
    <w:p>
      <w:pPr>
        <w:pStyle w:val="BodyText"/>
      </w:pPr>
      <w:r>
        <w:t xml:space="preserve">I am also committed to staying current with advancements in midwifery through continuous education and professional development. I regularly attend conferences hosted by organizations such as the American College of Nurse-Midwives (ACNM) and participate in local workshops focused on innovative practices in maternal health. This dedication ensures that I provide evidence-based care that meets the highest standards of practice.</w:t>
      </w:r>
    </w:p>
    <w:p>
      <w:pPr>
        <w:pStyle w:val="BodyText"/>
      </w:pPr>
      <w:r>
        <w:t xml:space="preserve">In closing, I am excited about the opportunity to join [Hospital/Clinic Name] and contribute to its mission of delivering exceptional care to women in the United States New York City. My background, combined with my passion for midwifery and commitment to community health, makes me a strong candidate for this position. I would welcome the chance to discuss how my skills and experiences align with your needs. Thank you for considering my application.</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dc:title>
  <dc:creator/>
  <cp:keywords/>
  <dcterms:created xsi:type="dcterms:W3CDTF">2026-07-24T17:30:17Z</dcterms:created>
  <dcterms:modified xsi:type="dcterms:W3CDTF">2026-07-24T17:30:17Z</dcterms:modified>
</cp:coreProperties>
</file>

<file path=docProps/custom.xml><?xml version="1.0" encoding="utf-8"?>
<Properties xmlns="http://schemas.openxmlformats.org/officeDocument/2006/custom-properties" xmlns:vt="http://schemas.openxmlformats.org/officeDocument/2006/docPropsVTypes"/>
</file>